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2DB9BEA" w:rsidR="000C67E9" w:rsidRPr="00F214F6" w:rsidRDefault="005A3DA7" w:rsidP="00E22D4F">
            <w:pPr>
              <w:rPr>
                <w:rFonts w:ascii="Arial Nova Light" w:hAnsi="Arial Nova Light" w:cstheme="majorBidi"/>
                <w:color w:val="000000" w:themeColor="text1"/>
                <w:sz w:val="24"/>
                <w:szCs w:val="24"/>
              </w:rPr>
            </w:pPr>
            <w:r w:rsidRPr="005A3DA7">
              <w:rPr>
                <w:rFonts w:ascii="Arial Nova Light" w:hAnsi="Arial Nova Light" w:cstheme="majorBidi"/>
                <w:color w:val="000000" w:themeColor="text1"/>
                <w:sz w:val="24"/>
                <w:szCs w:val="24"/>
              </w:rPr>
              <w:t>Watts, R v (Rev 3) [2010] EWCA Crim 1824</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66C2119" w:rsidR="000C67E9" w:rsidRPr="00F214F6" w:rsidRDefault="00851EA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8</w:t>
            </w:r>
            <w:r w:rsidR="006A34B3">
              <w:rPr>
                <w:rFonts w:ascii="Arial Nova Light" w:hAnsi="Arial Nova Light" w:cs="Times New Roman"/>
                <w:color w:val="000000" w:themeColor="text1"/>
                <w:sz w:val="24"/>
                <w:szCs w:val="24"/>
              </w:rPr>
              <w:t>07</w:t>
            </w:r>
            <w:r w:rsidR="00AE4961">
              <w:rPr>
                <w:rFonts w:ascii="Arial Nova Light" w:hAnsi="Arial Nova Light" w:cs="Times New Roman"/>
                <w:color w:val="000000" w:themeColor="text1"/>
                <w:sz w:val="24"/>
                <w:szCs w:val="24"/>
              </w:rPr>
              <w:t>10</w:t>
            </w:r>
          </w:p>
        </w:tc>
      </w:tr>
      <w:tr w:rsidR="000C67E9" w:rsidRPr="00F214F6" w14:paraId="766F2C27" w14:textId="77777777" w:rsidTr="00D970E4">
        <w:tc>
          <w:tcPr>
            <w:tcW w:w="6345" w:type="dxa"/>
          </w:tcPr>
          <w:p w14:paraId="766F2C25" w14:textId="5058A566"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4B5118">
              <w:rPr>
                <w:rFonts w:ascii="Arial Nova Light" w:hAnsi="Arial Nova Light" w:cstheme="majorBidi"/>
                <w:color w:val="000000" w:themeColor="text1"/>
                <w:sz w:val="24"/>
                <w:szCs w:val="24"/>
              </w:rPr>
              <w:t>/conviction</w:t>
            </w:r>
          </w:p>
        </w:tc>
        <w:tc>
          <w:tcPr>
            <w:tcW w:w="9072" w:type="dxa"/>
          </w:tcPr>
          <w:p w14:paraId="766F2C26" w14:textId="09410AAF" w:rsidR="000C67E9" w:rsidRPr="00F214F6" w:rsidRDefault="006668D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05FD79C" w:rsidR="00F214F6" w:rsidRPr="00F214F6" w:rsidRDefault="006A34B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07E1621" w:rsidR="000C67E9" w:rsidRPr="00F214F6" w:rsidRDefault="006A34B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0F62B5D7" w:rsidR="00D970E4" w:rsidRPr="00F214F6" w:rsidRDefault="00C55A1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C6065E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43C6C">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7EA1A19" w:rsidR="00D970E4" w:rsidRPr="00F214F6" w:rsidRDefault="00C55A1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EDC669F" w:rsidR="00D970E4" w:rsidRPr="00F214F6" w:rsidRDefault="00D87B64"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8</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509C6D8" w:rsidR="00D970E4" w:rsidRPr="00F214F6" w:rsidRDefault="00EB3E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022EDAC6" w:rsidR="00D970E4" w:rsidRPr="00F214F6" w:rsidRDefault="00D87B6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0DA4CB9" w:rsidR="00D970E4" w:rsidRPr="00F214F6" w:rsidRDefault="00EB3E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52C80F1" w:rsidR="00D970E4" w:rsidRPr="00F214F6" w:rsidRDefault="00EB3E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8E91F9E" w:rsidR="00D970E4" w:rsidRPr="00F214F6" w:rsidRDefault="00EB3E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737D8E0" w:rsidR="00D970E4" w:rsidRPr="00F214F6" w:rsidRDefault="00EB3EE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32A5978"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43C6C">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1E7AD24" w:rsidR="00D970E4" w:rsidRPr="00F214F6" w:rsidRDefault="003B5B0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2C9C25E" w:rsidR="00D970E4" w:rsidRPr="00F214F6" w:rsidRDefault="003B5B0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E033DB3" w:rsidR="00D970E4" w:rsidRPr="00F214F6" w:rsidRDefault="003B5B0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76B9E7A9" w:rsidR="00D970E4" w:rsidRPr="00F214F6" w:rsidRDefault="001B62A1"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Ground 1: </w:t>
            </w:r>
            <w:r w:rsidR="002D6ECB" w:rsidRPr="002D6ECB">
              <w:rPr>
                <w:rFonts w:ascii="Arial Nova Light" w:hAnsi="Arial Nova Light" w:cstheme="majorBidi"/>
                <w:color w:val="000000" w:themeColor="text1"/>
                <w:szCs w:val="24"/>
              </w:rPr>
              <w:t>criticisms are made of the failure properly to assess and examine the three complainants psychologically before the ABE interviews were carried out.</w:t>
            </w:r>
            <w:r w:rsidR="00AC307D">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Ground 2:</w:t>
            </w:r>
            <w:r w:rsidR="002D6ECB" w:rsidRPr="002D6ECB">
              <w:rPr>
                <w:rFonts w:ascii="Arial Nova Light" w:hAnsi="Arial Nova Light" w:cstheme="majorBidi"/>
                <w:color w:val="000000" w:themeColor="text1"/>
                <w:szCs w:val="24"/>
              </w:rPr>
              <w:t xml:space="preserve"> the evidence having emerged as it did the case should have been withdrawn from the jury either at the end of the prosecution case or of the judge's own motion, at the end </w:t>
            </w:r>
            <w:r w:rsidR="002D6ECB" w:rsidRPr="002D6ECB">
              <w:rPr>
                <w:rFonts w:ascii="Arial Nova Light" w:hAnsi="Arial Nova Light" w:cstheme="majorBidi"/>
                <w:color w:val="000000" w:themeColor="text1"/>
                <w:szCs w:val="24"/>
              </w:rPr>
              <w:lastRenderedPageBreak/>
              <w:t>of the evidence as a whole as being either non – existent or so weak and tenuous that no jury could properly convict.</w:t>
            </w:r>
            <w:r w:rsidR="00AC307D">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Ground 3:</w:t>
            </w:r>
            <w:r w:rsidR="002D6ECB" w:rsidRPr="002D6ECB">
              <w:rPr>
                <w:rFonts w:ascii="Arial Nova Light" w:hAnsi="Arial Nova Light" w:cstheme="majorBidi"/>
                <w:color w:val="000000" w:themeColor="text1"/>
                <w:szCs w:val="24"/>
              </w:rPr>
              <w:t xml:space="preserve"> the summing up failed to direct the jury properly as to the care to which they should look at the complainants' evidence and that it was an unbalanced summary of the evidence, omitting many points favourable to the appellant.</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34EDBDA"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3B5B05">
              <w:rPr>
                <w:rFonts w:ascii="Arial Nova Light" w:hAnsi="Arial Nova Light" w:cstheme="majorBidi"/>
                <w:iCs/>
                <w:color w:val="000000" w:themeColor="text1"/>
                <w:sz w:val="24"/>
                <w:szCs w:val="24"/>
              </w:rPr>
              <w:t>1</w:t>
            </w:r>
          </w:p>
          <w:p w14:paraId="7F0057A5" w14:textId="331A49E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3B5B05">
              <w:rPr>
                <w:rFonts w:ascii="Arial Nova Light" w:hAnsi="Arial Nova Light" w:cstheme="majorBidi"/>
                <w:iCs/>
                <w:color w:val="000000" w:themeColor="text1"/>
                <w:sz w:val="24"/>
                <w:szCs w:val="24"/>
              </w:rPr>
              <w:t>99</w:t>
            </w:r>
          </w:p>
          <w:p w14:paraId="766F2C5E" w14:textId="3B50C72E"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3B5B05">
              <w:rPr>
                <w:rFonts w:ascii="Arial Nova Light" w:hAnsi="Arial Nova Light" w:cstheme="majorBidi"/>
                <w:iCs/>
                <w:color w:val="000000" w:themeColor="text1"/>
                <w:sz w:val="24"/>
                <w:szCs w:val="24"/>
              </w:rPr>
              <w:t>Expert testimony from a psychologist, Achieving Best Evidence testimony from the victim/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F7CE504" w:rsidR="00D7225E" w:rsidRPr="00F214F6" w:rsidRDefault="003B5B0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42E4A9AF" w:rsidR="00D970E4" w:rsidRPr="00F214F6" w:rsidRDefault="003B5B0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98217BE" w:rsidR="00D970E4" w:rsidRPr="00F214F6" w:rsidRDefault="003B5B0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F6DF3B6" w:rsidR="00D970E4" w:rsidRPr="00F214F6" w:rsidRDefault="003745D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0779E6C" w:rsidR="00D970E4" w:rsidRPr="00F214F6" w:rsidRDefault="00600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B8C6559" w:rsidR="00D970E4" w:rsidRPr="00F214F6" w:rsidRDefault="00600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67B6263" w:rsidR="00D970E4" w:rsidRPr="00F214F6" w:rsidRDefault="00600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E78066C" w:rsidR="00D970E4" w:rsidRPr="00F214F6" w:rsidRDefault="0060063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574389B" w:rsidR="00C77DBF" w:rsidRPr="00F214F6" w:rsidRDefault="0060063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95B825E"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60063D">
              <w:rPr>
                <w:rFonts w:ascii="Arial Nova Light" w:hAnsi="Arial Nova Light" w:cstheme="majorBidi"/>
                <w:iCs/>
                <w:color w:val="000000" w:themeColor="text1"/>
                <w:sz w:val="24"/>
                <w:szCs w:val="24"/>
              </w:rPr>
              <w:t>99</w:t>
            </w:r>
          </w:p>
          <w:p w14:paraId="766F2C7C" w14:textId="77AD8EA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60063D">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2C632B81" w:rsidR="005515E1" w:rsidRPr="00F214F6" w:rsidRDefault="0060063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4A6B90B" w:rsidR="005515E1" w:rsidRPr="00F214F6" w:rsidRDefault="0060063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A770F1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60063D">
              <w:rPr>
                <w:rFonts w:ascii="Arial Nova Light" w:hAnsi="Arial Nova Light" w:cstheme="majorBidi"/>
                <w:iCs/>
                <w:color w:val="000000" w:themeColor="text1"/>
                <w:sz w:val="24"/>
                <w:szCs w:val="24"/>
              </w:rPr>
              <w:t>99</w:t>
            </w:r>
          </w:p>
          <w:p w14:paraId="766F2C85" w14:textId="438F38D3"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60063D">
              <w:rPr>
                <w:rFonts w:ascii="Arial Nova Light" w:hAnsi="Arial Nova Light" w:cstheme="majorBidi"/>
                <w:iCs/>
                <w:color w:val="000000" w:themeColor="text1"/>
                <w:sz w:val="24"/>
                <w:szCs w:val="24"/>
              </w:rPr>
              <w:t>99</w:t>
            </w:r>
          </w:p>
        </w:tc>
      </w:tr>
      <w:tr w:rsidR="00C40538" w:rsidRPr="00F214F6" w14:paraId="766F2C89" w14:textId="77777777" w:rsidTr="00D970E4">
        <w:tc>
          <w:tcPr>
            <w:tcW w:w="6345" w:type="dxa"/>
          </w:tcPr>
          <w:p w14:paraId="766F2C87" w14:textId="7021C9C2"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DC47E71"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0538" w:rsidRPr="00F214F6" w14:paraId="766F2C8C" w14:textId="77777777" w:rsidTr="00D970E4">
        <w:tc>
          <w:tcPr>
            <w:tcW w:w="6345" w:type="dxa"/>
          </w:tcPr>
          <w:p w14:paraId="766F2C8A" w14:textId="2AD3824A"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CA4E3CA"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0538" w:rsidRPr="00F214F6" w14:paraId="766F2C8F" w14:textId="77777777" w:rsidTr="00D970E4">
        <w:tc>
          <w:tcPr>
            <w:tcW w:w="6345" w:type="dxa"/>
          </w:tcPr>
          <w:p w14:paraId="766F2C8D" w14:textId="405E683D"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1FEEC919"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0538" w:rsidRPr="00F214F6" w14:paraId="766F2C92" w14:textId="77777777" w:rsidTr="00D970E4">
        <w:tc>
          <w:tcPr>
            <w:tcW w:w="6345" w:type="dxa"/>
          </w:tcPr>
          <w:p w14:paraId="766F2C90" w14:textId="0C57CC26"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80D61EA"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0538" w:rsidRPr="00F214F6" w14:paraId="766F2C95" w14:textId="77777777" w:rsidTr="00D970E4">
        <w:tc>
          <w:tcPr>
            <w:tcW w:w="6345" w:type="dxa"/>
          </w:tcPr>
          <w:p w14:paraId="766F2C93" w14:textId="60F973B8"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565D806C"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40538" w:rsidRPr="00F214F6" w14:paraId="766F2C98" w14:textId="77777777" w:rsidTr="00D970E4">
        <w:tc>
          <w:tcPr>
            <w:tcW w:w="6345" w:type="dxa"/>
          </w:tcPr>
          <w:p w14:paraId="766F2C96" w14:textId="1482380F"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AFDEE06"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40538" w:rsidRPr="00F214F6" w14:paraId="766F2C9B" w14:textId="77777777" w:rsidTr="00D970E4">
        <w:tc>
          <w:tcPr>
            <w:tcW w:w="6345" w:type="dxa"/>
          </w:tcPr>
          <w:p w14:paraId="766F2C99" w14:textId="2FCC58FE"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53A8F4A3"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0538" w:rsidRPr="00F214F6" w14:paraId="766F2C9E" w14:textId="77777777" w:rsidTr="00D970E4">
        <w:tc>
          <w:tcPr>
            <w:tcW w:w="6345" w:type="dxa"/>
          </w:tcPr>
          <w:p w14:paraId="766F2C9C" w14:textId="14626A7E"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728640A"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40538" w:rsidRPr="00F214F6" w14:paraId="766F2CA1" w14:textId="77777777" w:rsidTr="00D970E4">
        <w:tc>
          <w:tcPr>
            <w:tcW w:w="6345" w:type="dxa"/>
          </w:tcPr>
          <w:p w14:paraId="766F2C9F" w14:textId="63F89225" w:rsidR="00C40538" w:rsidRPr="00F214F6" w:rsidRDefault="00C40538" w:rsidP="00C4053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09AD657" w:rsidR="00C40538" w:rsidRPr="00F214F6" w:rsidRDefault="00C40538" w:rsidP="00C40538">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730FF4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B01214">
              <w:rPr>
                <w:rFonts w:ascii="Arial Nova Light" w:hAnsi="Arial Nova Light" w:cstheme="majorBidi"/>
                <w:iCs/>
                <w:color w:val="000000" w:themeColor="text1"/>
                <w:sz w:val="24"/>
                <w:szCs w:val="24"/>
              </w:rPr>
              <w:t>1</w:t>
            </w:r>
          </w:p>
          <w:p w14:paraId="766F2CA3" w14:textId="202B0EB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B01214" w:rsidRPr="00B01214">
              <w:rPr>
                <w:rFonts w:ascii="Arial Nova Light" w:hAnsi="Arial Nova Light" w:cstheme="majorBidi"/>
                <w:iCs/>
                <w:color w:val="000000" w:themeColor="text1"/>
                <w:sz w:val="24"/>
                <w:szCs w:val="24"/>
              </w:rPr>
              <w:t>MacPherson [2006] 1 CR App R 30 ); Barker [2010] EWCA Crim 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ADDDCC8" w:rsidR="00CC3B33" w:rsidRPr="00F214F6" w:rsidRDefault="00AC0DD6" w:rsidP="00AC0DD6">
            <w:pPr>
              <w:rPr>
                <w:rFonts w:ascii="Arial Nova Light" w:hAnsi="Arial Nova Light" w:cstheme="majorBidi"/>
                <w:color w:val="000000" w:themeColor="text1"/>
                <w:sz w:val="24"/>
                <w:szCs w:val="24"/>
              </w:rPr>
            </w:pPr>
            <w:r w:rsidRPr="00AC0DD6">
              <w:rPr>
                <w:rFonts w:ascii="Arial Nova Light" w:hAnsi="Arial Nova Light" w:cstheme="majorBidi"/>
                <w:color w:val="000000" w:themeColor="text1"/>
                <w:sz w:val="24"/>
                <w:szCs w:val="24"/>
              </w:rPr>
              <w:t>Mrs Justice Rafferty</w:t>
            </w:r>
            <w:r>
              <w:rPr>
                <w:rFonts w:ascii="Arial Nova Light" w:hAnsi="Arial Nova Light" w:cstheme="majorBidi"/>
                <w:color w:val="000000" w:themeColor="text1"/>
                <w:sz w:val="24"/>
                <w:szCs w:val="24"/>
              </w:rPr>
              <w:t xml:space="preserve"> </w:t>
            </w:r>
            <w:r w:rsidRPr="00AC0DD6">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AC0DD6">
              <w:rPr>
                <w:rFonts w:ascii="Arial Nova Light" w:hAnsi="Arial Nova Light" w:cstheme="majorBidi"/>
                <w:color w:val="000000" w:themeColor="text1"/>
                <w:sz w:val="24"/>
                <w:szCs w:val="24"/>
              </w:rPr>
              <w:t>Mr Justice Mackay</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4D0616D7" w:rsidR="00CC3B33" w:rsidRPr="00F214F6" w:rsidRDefault="002E412D" w:rsidP="00B65A3A">
            <w:pPr>
              <w:suppressAutoHyphens/>
              <w:rPr>
                <w:rFonts w:ascii="Arial Nova Light" w:hAnsi="Arial Nova Light" w:cstheme="majorBidi"/>
                <w:bCs/>
                <w:color w:val="000000" w:themeColor="text1"/>
                <w:spacing w:val="-3"/>
                <w:sz w:val="24"/>
                <w:szCs w:val="24"/>
              </w:rPr>
            </w:pPr>
            <w:r w:rsidRPr="002E412D">
              <w:rPr>
                <w:rFonts w:ascii="Arial Nova Light" w:hAnsi="Arial Nova Light" w:cstheme="majorBidi"/>
                <w:bCs/>
                <w:color w:val="000000" w:themeColor="text1"/>
                <w:spacing w:val="-3"/>
                <w:sz w:val="24"/>
                <w:szCs w:val="24"/>
              </w:rPr>
              <w:t>Miss S Munro and Mr D Evans for Watts</w:t>
            </w:r>
            <w:r w:rsidR="00B65A3A">
              <w:rPr>
                <w:rFonts w:ascii="Arial Nova Light" w:hAnsi="Arial Nova Light" w:cstheme="majorBidi"/>
                <w:bCs/>
                <w:color w:val="000000" w:themeColor="text1"/>
                <w:spacing w:val="-3"/>
                <w:sz w:val="24"/>
                <w:szCs w:val="24"/>
              </w:rPr>
              <w:t xml:space="preserve">. </w:t>
            </w:r>
            <w:r w:rsidRPr="002E412D">
              <w:rPr>
                <w:rFonts w:ascii="Arial Nova Light" w:hAnsi="Arial Nova Light" w:cstheme="majorBidi"/>
                <w:bCs/>
                <w:color w:val="000000" w:themeColor="text1"/>
                <w:spacing w:val="-3"/>
                <w:sz w:val="24"/>
                <w:szCs w:val="24"/>
              </w:rPr>
              <w:t>Mr P Dunkels and Mr A Oldland for the Prosecutio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70315280"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43C6C">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38C60554"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4B5118">
              <w:rPr>
                <w:rFonts w:ascii="Arial Nova Light" w:hAnsi="Arial Nova Light" w:cstheme="majorBidi"/>
                <w:color w:val="000000" w:themeColor="text1"/>
                <w:sz w:val="24"/>
                <w:szCs w:val="24"/>
              </w:rPr>
              <w:t xml:space="preserve"> (first date)</w:t>
            </w:r>
          </w:p>
        </w:tc>
        <w:tc>
          <w:tcPr>
            <w:tcW w:w="9072" w:type="dxa"/>
          </w:tcPr>
          <w:p w14:paraId="766F2CB0" w14:textId="31614BF0" w:rsidR="00CC3B33" w:rsidRPr="00F214F6" w:rsidRDefault="00947869"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C1BF93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947869">
              <w:rPr>
                <w:rFonts w:ascii="Arial Nova Light" w:hAnsi="Arial Nova Light" w:cstheme="majorBidi"/>
                <w:iCs/>
                <w:color w:val="000000" w:themeColor="text1"/>
                <w:sz w:val="24"/>
                <w:szCs w:val="24"/>
              </w:rPr>
              <w:t>99</w:t>
            </w:r>
          </w:p>
          <w:p w14:paraId="766F2CB3" w14:textId="4824ECD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47869">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5B73571" w:rsidR="00CC3B33" w:rsidRPr="00F214F6" w:rsidRDefault="0094786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7288323B" w:rsidR="00CC3B33" w:rsidRPr="008D30A0" w:rsidRDefault="003420D0" w:rsidP="00D970E4">
            <w:pPr>
              <w:rPr>
                <w:rFonts w:ascii="Arial Nova Light" w:hAnsi="Arial Nova Light" w:cstheme="majorBidi"/>
                <w:color w:val="000000" w:themeColor="text1"/>
                <w:sz w:val="24"/>
                <w:szCs w:val="24"/>
              </w:rPr>
            </w:pPr>
            <w:r w:rsidRPr="008D30A0">
              <w:rPr>
                <w:rFonts w:ascii="Arial Nova Light" w:hAnsi="Arial Nova Light" w:cstheme="majorBidi"/>
                <w:color w:val="000000" w:themeColor="text1"/>
                <w:sz w:val="24"/>
                <w:szCs w:val="24"/>
              </w:rPr>
              <w:t xml:space="preserve">48. </w:t>
            </w:r>
            <w:r w:rsidR="00CC3B33" w:rsidRPr="008D30A0">
              <w:rPr>
                <w:rFonts w:ascii="Arial Nova Light" w:hAnsi="Arial Nova Light" w:cstheme="majorBidi"/>
                <w:color w:val="000000" w:themeColor="text1"/>
                <w:sz w:val="24"/>
                <w:szCs w:val="24"/>
              </w:rPr>
              <w:t>Did the defendant plead guilty or was he/she convicted at trial?</w:t>
            </w:r>
            <w:r w:rsidR="004A44C9" w:rsidRPr="008D30A0">
              <w:rPr>
                <w:rFonts w:ascii="Arial Nova Light" w:hAnsi="Arial Nova Light" w:cstheme="majorBidi"/>
                <w:color w:val="000000" w:themeColor="text1"/>
                <w:sz w:val="24"/>
                <w:szCs w:val="24"/>
              </w:rPr>
              <w:t xml:space="preserve"> </w:t>
            </w:r>
            <w:r w:rsidR="004D1D32" w:rsidRPr="008D30A0">
              <w:rPr>
                <w:rFonts w:ascii="Arial Nova Light" w:hAnsi="Arial Nova Light" w:cstheme="majorBidi"/>
                <w:b/>
                <w:bCs/>
                <w:color w:val="000000" w:themeColor="text1"/>
                <w:sz w:val="24"/>
                <w:szCs w:val="24"/>
              </w:rPr>
              <w:t>48b.</w:t>
            </w:r>
            <w:r w:rsidR="004D1D32" w:rsidRPr="008D30A0">
              <w:rPr>
                <w:rFonts w:ascii="Arial Nova Light" w:hAnsi="Arial Nova Light" w:cstheme="majorBidi"/>
                <w:color w:val="000000" w:themeColor="text1"/>
                <w:sz w:val="24"/>
                <w:szCs w:val="24"/>
              </w:rPr>
              <w:t xml:space="preserve"> </w:t>
            </w:r>
            <w:r w:rsidR="004A44C9" w:rsidRPr="008D30A0">
              <w:rPr>
                <w:rFonts w:ascii="Arial Nova Light" w:hAnsi="Arial Nova Light" w:cstheme="majorBidi"/>
                <w:color w:val="000000" w:themeColor="text1"/>
                <w:sz w:val="24"/>
                <w:szCs w:val="24"/>
              </w:rPr>
              <w:t xml:space="preserve">If convicted, then was the jury verdict </w:t>
            </w:r>
            <w:r w:rsidR="004B5118" w:rsidRPr="008D30A0">
              <w:rPr>
                <w:rFonts w:ascii="Arial Nova Light" w:hAnsi="Arial Nova Light" w:cstheme="majorBidi"/>
                <w:color w:val="000000" w:themeColor="text1"/>
                <w:sz w:val="24"/>
                <w:szCs w:val="24"/>
              </w:rPr>
              <w:t>unani</w:t>
            </w:r>
            <w:r w:rsidR="004A44C9" w:rsidRPr="008D30A0">
              <w:rPr>
                <w:rFonts w:ascii="Arial Nova Light" w:hAnsi="Arial Nova Light" w:cstheme="majorBidi"/>
                <w:color w:val="000000" w:themeColor="text1"/>
                <w:sz w:val="24"/>
                <w:szCs w:val="24"/>
              </w:rPr>
              <w:t>mous or other?</w:t>
            </w:r>
          </w:p>
        </w:tc>
        <w:tc>
          <w:tcPr>
            <w:tcW w:w="9072" w:type="dxa"/>
          </w:tcPr>
          <w:p w14:paraId="4308091D" w14:textId="5902B136" w:rsidR="00CC3B33" w:rsidRPr="008D30A0" w:rsidRDefault="00D7225E" w:rsidP="00D7225E">
            <w:pPr>
              <w:rPr>
                <w:rFonts w:ascii="Arial Nova Light" w:hAnsi="Arial Nova Light" w:cstheme="majorBidi"/>
                <w:iCs/>
                <w:color w:val="000000" w:themeColor="text1"/>
                <w:sz w:val="24"/>
                <w:szCs w:val="24"/>
              </w:rPr>
            </w:pPr>
            <w:r w:rsidRPr="008D30A0">
              <w:rPr>
                <w:rFonts w:ascii="Arial Nova Light" w:hAnsi="Arial Nova Light" w:cstheme="majorBidi"/>
                <w:color w:val="000000" w:themeColor="text1"/>
                <w:sz w:val="24"/>
                <w:szCs w:val="24"/>
              </w:rPr>
              <w:t xml:space="preserve">Q48: </w:t>
            </w:r>
            <w:r w:rsidR="0056426C" w:rsidRPr="008D30A0">
              <w:rPr>
                <w:rFonts w:ascii="Arial Nova Light" w:hAnsi="Arial Nova Light" w:cstheme="majorBidi"/>
                <w:iCs/>
                <w:color w:val="000000" w:themeColor="text1"/>
                <w:sz w:val="24"/>
                <w:szCs w:val="24"/>
              </w:rPr>
              <w:t>1</w:t>
            </w:r>
          </w:p>
          <w:p w14:paraId="766F2CB9" w14:textId="7986A170" w:rsidR="00D7225E" w:rsidRPr="008D30A0" w:rsidRDefault="00D7225E" w:rsidP="00D7225E">
            <w:pPr>
              <w:rPr>
                <w:rFonts w:ascii="Arial Nova Light" w:hAnsi="Arial Nova Light" w:cstheme="majorBidi"/>
                <w:color w:val="000000" w:themeColor="text1"/>
                <w:sz w:val="24"/>
                <w:szCs w:val="24"/>
              </w:rPr>
            </w:pPr>
            <w:r w:rsidRPr="008D30A0">
              <w:rPr>
                <w:rFonts w:ascii="Arial Nova Light" w:hAnsi="Arial Nova Light" w:cstheme="majorBidi"/>
                <w:iCs/>
                <w:color w:val="000000" w:themeColor="text1"/>
                <w:sz w:val="24"/>
                <w:szCs w:val="24"/>
              </w:rPr>
              <w:t xml:space="preserve">Q48b: </w:t>
            </w:r>
            <w:r w:rsidR="008D30A0" w:rsidRPr="008D30A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FD83CEA" w:rsidR="004A44C9" w:rsidRPr="00F214F6" w:rsidRDefault="0056426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56B7AECD" w14:textId="3E98E7D7" w:rsidR="0056426C" w:rsidRDefault="0056426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Count 1: </w:t>
            </w:r>
            <w:r w:rsidRPr="0056426C">
              <w:rPr>
                <w:rFonts w:ascii="Arial Nova Light" w:hAnsi="Arial Nova Light" w:cstheme="majorBidi"/>
                <w:color w:val="000000" w:themeColor="text1"/>
                <w:sz w:val="24"/>
                <w:szCs w:val="24"/>
              </w:rPr>
              <w:t>sexual activity with a person with a mental disorder impeding choice</w:t>
            </w:r>
            <w:r w:rsidR="006928B8">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 xml:space="preserve">Count 2: </w:t>
            </w:r>
            <w:r w:rsidRPr="0056426C">
              <w:rPr>
                <w:rFonts w:ascii="Arial Nova Light" w:hAnsi="Arial Nova Light" w:cstheme="majorBidi"/>
                <w:color w:val="000000" w:themeColor="text1"/>
                <w:sz w:val="24"/>
                <w:szCs w:val="24"/>
              </w:rPr>
              <w:t>intentional and non-penetrative touching</w:t>
            </w:r>
            <w:r w:rsidR="006928B8">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 xml:space="preserve">Count </w:t>
            </w:r>
            <w:r w:rsidR="008C026E">
              <w:rPr>
                <w:rFonts w:ascii="Arial Nova Light" w:hAnsi="Arial Nova Light" w:cstheme="majorBidi"/>
                <w:color w:val="000000" w:themeColor="text1"/>
                <w:sz w:val="24"/>
                <w:szCs w:val="24"/>
              </w:rPr>
              <w:t>5/6:</w:t>
            </w:r>
            <w:r w:rsidR="008C026E">
              <w:t xml:space="preserve"> </w:t>
            </w:r>
            <w:r w:rsidR="008C026E" w:rsidRPr="008C026E">
              <w:rPr>
                <w:rFonts w:ascii="Arial Nova Light" w:hAnsi="Arial Nova Light" w:cstheme="majorBidi"/>
                <w:color w:val="000000" w:themeColor="text1"/>
                <w:sz w:val="24"/>
                <w:szCs w:val="24"/>
              </w:rPr>
              <w:t>specimens and alleged</w:t>
            </w:r>
            <w:r w:rsidR="006928B8">
              <w:rPr>
                <w:rFonts w:ascii="Arial Nova Light" w:hAnsi="Arial Nova Light" w:cstheme="majorBidi"/>
                <w:color w:val="000000" w:themeColor="text1"/>
                <w:sz w:val="24"/>
                <w:szCs w:val="24"/>
              </w:rPr>
              <w:t xml:space="preserve">; </w:t>
            </w:r>
            <w:r w:rsidR="008C026E" w:rsidRPr="008C026E">
              <w:rPr>
                <w:rFonts w:ascii="Arial Nova Light" w:hAnsi="Arial Nova Light" w:cstheme="majorBidi"/>
                <w:color w:val="000000" w:themeColor="text1"/>
                <w:sz w:val="24"/>
                <w:szCs w:val="24"/>
              </w:rPr>
              <w:t xml:space="preserve">intentional touching of the complainant by </w:t>
            </w:r>
            <w:r w:rsidR="008C026E">
              <w:rPr>
                <w:rFonts w:ascii="Arial Nova Light" w:hAnsi="Arial Nova Light" w:cstheme="majorBidi"/>
                <w:color w:val="000000" w:themeColor="text1"/>
                <w:sz w:val="24"/>
                <w:szCs w:val="24"/>
              </w:rPr>
              <w:t xml:space="preserve">digital </w:t>
            </w:r>
            <w:r w:rsidR="008C026E" w:rsidRPr="008C026E">
              <w:rPr>
                <w:rFonts w:ascii="Arial Nova Light" w:hAnsi="Arial Nova Light" w:cstheme="majorBidi"/>
                <w:color w:val="000000" w:themeColor="text1"/>
                <w:sz w:val="24"/>
                <w:szCs w:val="24"/>
              </w:rPr>
              <w:t>penetrat</w:t>
            </w:r>
            <w:r w:rsidR="008C026E">
              <w:rPr>
                <w:rFonts w:ascii="Arial Nova Light" w:hAnsi="Arial Nova Light" w:cstheme="majorBidi"/>
                <w:color w:val="000000" w:themeColor="text1"/>
                <w:sz w:val="24"/>
                <w:szCs w:val="24"/>
              </w:rPr>
              <w:t>ion</w:t>
            </w:r>
          </w:p>
          <w:p w14:paraId="766F2CBF" w14:textId="46EE2E92" w:rsidR="008C026E" w:rsidRPr="00F214F6" w:rsidRDefault="008C026E" w:rsidP="008C026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unt 9/10:</w:t>
            </w:r>
            <w:r w:rsidR="00DA1D7C">
              <w:t xml:space="preserve"> </w:t>
            </w:r>
            <w:r w:rsidR="00DA1D7C" w:rsidRPr="00DA1D7C">
              <w:rPr>
                <w:rFonts w:ascii="Arial Nova Light" w:hAnsi="Arial Nova Light" w:cstheme="majorBidi"/>
                <w:color w:val="000000" w:themeColor="text1"/>
                <w:sz w:val="24"/>
                <w:szCs w:val="24"/>
              </w:rPr>
              <w:t>sexual assaul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7AB0EE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073C2">
              <w:rPr>
                <w:rFonts w:ascii="Arial Nova Light" w:hAnsi="Arial Nova Light" w:cstheme="majorBidi"/>
                <w:iCs/>
                <w:color w:val="000000" w:themeColor="text1"/>
                <w:sz w:val="24"/>
                <w:szCs w:val="24"/>
              </w:rPr>
              <w:t>2</w:t>
            </w:r>
          </w:p>
          <w:p w14:paraId="766F2CC2" w14:textId="35CE3E6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AC0DD6">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A4C5A1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3A43A4">
              <w:rPr>
                <w:rFonts w:ascii="Arial Nova Light" w:hAnsi="Arial Nova Light" w:cstheme="majorBidi"/>
                <w:iCs/>
                <w:color w:val="000000" w:themeColor="text1"/>
                <w:sz w:val="24"/>
                <w:szCs w:val="24"/>
              </w:rPr>
              <w:t>1</w:t>
            </w:r>
          </w:p>
          <w:p w14:paraId="766F2CC5" w14:textId="777A2CF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3A43A4">
              <w:rPr>
                <w:rFonts w:ascii="Arial Nova Light" w:hAnsi="Arial Nova Light" w:cstheme="majorBidi"/>
                <w:iCs/>
                <w:color w:val="000000" w:themeColor="text1"/>
                <w:sz w:val="24"/>
                <w:szCs w:val="24"/>
              </w:rPr>
              <w:t>eyewitness</w:t>
            </w:r>
            <w:r w:rsidR="00AC0DD6">
              <w:rPr>
                <w:rFonts w:ascii="Arial Nova Light" w:hAnsi="Arial Nova Light" w:cstheme="majorBidi"/>
                <w:iCs/>
                <w:color w:val="000000" w:themeColor="text1"/>
                <w:sz w:val="24"/>
                <w:szCs w:val="24"/>
              </w:rPr>
              <w:t xml:space="preserve"> testimony; victim accounts</w:t>
            </w:r>
            <w:r w:rsidR="003A43A4">
              <w:rPr>
                <w:rFonts w:ascii="Arial Nova Light" w:hAnsi="Arial Nova Light" w:cstheme="majorBidi"/>
                <w:iCs/>
                <w:color w:val="000000" w:themeColor="text1"/>
                <w:sz w:val="24"/>
                <w:szCs w:val="24"/>
              </w:rPr>
              <w:t>; Achieving best evidence interview</w:t>
            </w:r>
            <w:r w:rsidR="00ED565E">
              <w:rPr>
                <w:rFonts w:ascii="Arial Nova Light" w:hAnsi="Arial Nova Light" w:cstheme="majorBidi"/>
                <w:iCs/>
                <w:color w:val="000000" w:themeColor="text1"/>
                <w:sz w:val="24"/>
                <w:szCs w:val="24"/>
              </w:rPr>
              <w:t>; expert psychologist testimony</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6ECC8A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AC0DD6">
              <w:rPr>
                <w:rFonts w:ascii="Arial Nova Light" w:hAnsi="Arial Nova Light" w:cstheme="majorBidi"/>
                <w:iCs/>
                <w:color w:val="000000" w:themeColor="text1"/>
                <w:sz w:val="24"/>
                <w:szCs w:val="24"/>
              </w:rPr>
              <w:t>2</w:t>
            </w:r>
          </w:p>
          <w:p w14:paraId="766F2CC8" w14:textId="3BF3B4B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AC0DD6">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46041AC" w:rsidR="00CC3B33" w:rsidRPr="00AC0DD6" w:rsidRDefault="00AC0DD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r>
              <w:rPr>
                <w:rFonts w:ascii="Arial Nova Light" w:hAnsi="Arial Nova Light" w:cstheme="majorBidi"/>
                <w:color w:val="000000" w:themeColor="text1"/>
                <w:sz w:val="24"/>
                <w:szCs w:val="24"/>
                <w:vertAlign w:val="superscript"/>
              </w:rPr>
              <w:t>1</w:t>
            </w:r>
            <w:r>
              <w:rPr>
                <w:rFonts w:ascii="Arial Nova Light" w:hAnsi="Arial Nova Light" w:cstheme="majorBidi"/>
                <w:color w:val="000000" w:themeColor="text1"/>
                <w:sz w:val="24"/>
                <w:szCs w:val="24"/>
              </w:rPr>
              <w:t>/</w:t>
            </w:r>
            <w:r>
              <w:rPr>
                <w:rFonts w:ascii="Arial Nova Light" w:hAnsi="Arial Nova Light" w:cstheme="majorBidi"/>
                <w:color w:val="000000" w:themeColor="text1"/>
                <w:sz w:val="24"/>
                <w:szCs w:val="24"/>
                <w:vertAlign w:val="subscript"/>
              </w:rPr>
              <w:t>2</w:t>
            </w:r>
            <w:r>
              <w:rPr>
                <w:rFonts w:ascii="Arial Nova Light" w:hAnsi="Arial Nova Light" w:cstheme="majorBidi"/>
                <w:color w:val="000000" w:themeColor="text1"/>
                <w:sz w:val="24"/>
                <w:szCs w:val="24"/>
              </w:rPr>
              <w:t xml:space="preserve">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BC16F54" w:rsidR="00D7225E" w:rsidRPr="00F214F6" w:rsidRDefault="00676F8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779C868A" w:rsidR="00CC3B33" w:rsidRPr="00F214F6" w:rsidRDefault="00AC0DD6" w:rsidP="00E22D4F">
            <w:pPr>
              <w:rPr>
                <w:rFonts w:ascii="Arial Nova Light" w:hAnsi="Arial Nova Light" w:cstheme="majorBidi"/>
                <w:color w:val="000000" w:themeColor="text1"/>
                <w:sz w:val="24"/>
                <w:szCs w:val="24"/>
              </w:rPr>
            </w:pPr>
            <w:r w:rsidRPr="00AC0DD6">
              <w:rPr>
                <w:rFonts w:ascii="Arial Nova Light" w:hAnsi="Arial Nova Light" w:cstheme="majorBidi"/>
                <w:color w:val="000000" w:themeColor="text1"/>
                <w:sz w:val="24"/>
                <w:szCs w:val="24"/>
              </w:rPr>
              <w:t>Judge Cottl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4AA65176" w:rsidR="00CC3B33" w:rsidRPr="00F214F6" w:rsidRDefault="00AC0DD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6B713D3E"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43C6C">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5DF3574F" w14:textId="77777777" w:rsidR="00CC3B33" w:rsidRDefault="00AC0DD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6FF736F2" w:rsidR="00A06F4E" w:rsidRPr="00F214F6" w:rsidRDefault="00A06F4E" w:rsidP="00D7225E">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00E89169"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D2AAE">
              <w:rPr>
                <w:rFonts w:ascii="Arial Nova Light" w:hAnsi="Arial Nova Light" w:cstheme="majorBidi"/>
                <w:color w:val="000000" w:themeColor="text1"/>
                <w:sz w:val="24"/>
                <w:szCs w:val="24"/>
              </w:rPr>
              <w:t>99</w:t>
            </w:r>
          </w:p>
          <w:p w14:paraId="3A421F83"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D2AAE">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334E3D7D" w:rsidR="00A06F4E" w:rsidRPr="00F214F6" w:rsidRDefault="00A06F4E" w:rsidP="00D970E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091D3A9" w:rsidR="00CC3B33" w:rsidRPr="00F214F6" w:rsidRDefault="009D2AA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078E8D9" w:rsidR="00CC3B33" w:rsidRPr="00F214F6" w:rsidRDefault="009D2AAE"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48A7E13D" w:rsidR="00CC3B33" w:rsidRPr="00F214F6" w:rsidRDefault="009D2AA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AB8BFCC" w:rsidR="00D92554" w:rsidRPr="00F214F6" w:rsidRDefault="00EF28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2D77559"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DE3AED3"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46ED2B3"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C46268F"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5118424E" w:rsidR="00CC3B33" w:rsidRPr="00F214F6" w:rsidRDefault="00EF28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AFCC750" w:rsidR="00CC3B33" w:rsidRPr="00F214F6" w:rsidRDefault="00EF28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D66F5E2"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6419F8F"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2C48A6B0"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574F05DC"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A224D6B"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2298F4B1"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26521834"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14907800"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1418B6C5"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142D8B09"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FAA21BF"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F289A">
              <w:rPr>
                <w:rFonts w:ascii="Arial Nova Light" w:hAnsi="Arial Nova Light" w:cstheme="majorBidi"/>
                <w:iCs/>
                <w:color w:val="000000" w:themeColor="text1"/>
                <w:sz w:val="24"/>
                <w:szCs w:val="24"/>
              </w:rPr>
              <w:t>99</w:t>
            </w:r>
          </w:p>
          <w:p w14:paraId="766F2D13" w14:textId="4C9111D9" w:rsidR="00D92554" w:rsidRPr="00F214F6" w:rsidRDefault="00D92554" w:rsidP="00D92554">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75b. </w:t>
            </w:r>
            <w:r w:rsidR="00EF289A">
              <w:rPr>
                <w:rFonts w:ascii="Arial Nova Light" w:hAnsi="Arial Nova Light" w:cstheme="majorBidi"/>
                <w:iCs/>
                <w:color w:val="000000" w:themeColor="text1"/>
                <w:sz w:val="24"/>
                <w:szCs w:val="24"/>
              </w:rPr>
              <w:t>99</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3773B23"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5BDC54DA" w:rsidR="00CC3B33" w:rsidRPr="00F214F6" w:rsidRDefault="00EF289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82F5390" w14:textId="77777777" w:rsidR="00CC3B33" w:rsidRDefault="00EF289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3DEB7601" w:rsidR="00A06F4E" w:rsidRPr="00F214F6" w:rsidRDefault="00A06F4E" w:rsidP="00D92554">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A1A7A13" w:rsidR="00CC3B33" w:rsidRPr="00F214F6" w:rsidRDefault="00EF289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552D064"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43C6C">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11066D3" w14:textId="77777777" w:rsidR="00CC3B33" w:rsidRDefault="00F52D56" w:rsidP="00547DF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65CDA710" w:rsidR="00A06F4E" w:rsidRPr="00F214F6" w:rsidRDefault="00A06F4E" w:rsidP="00547DFC">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A7BAD91"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A0B35EC"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4FB66A1"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69F5C223"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3406771"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2129B2BB"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AC8D6D5"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081D3FED"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916090C"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1FEC4664"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1070C3B"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41EB63B0"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95C0AA6" w:rsidR="00CC3B33"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EAAC6EE" w:rsidR="00CC3B33"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827B560" w14:textId="77777777" w:rsidR="00CC3B33" w:rsidRDefault="00EF289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6A7687A2"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3CA81D91"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EF289A">
              <w:rPr>
                <w:rFonts w:ascii="Arial Nova Light" w:hAnsi="Arial Nova Light" w:cstheme="majorBidi"/>
                <w:iCs/>
                <w:color w:val="000000" w:themeColor="text1"/>
                <w:sz w:val="24"/>
                <w:szCs w:val="24"/>
              </w:rPr>
              <w:t>99</w:t>
            </w:r>
          </w:p>
          <w:p w14:paraId="54F5B090"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F289A">
              <w:rPr>
                <w:rFonts w:ascii="Arial Nova Light" w:hAnsi="Arial Nova Light" w:cstheme="majorBidi"/>
                <w:iCs/>
                <w:color w:val="000000" w:themeColor="text1"/>
                <w:sz w:val="24"/>
                <w:szCs w:val="24"/>
              </w:rPr>
              <w:t>99</w:t>
            </w:r>
          </w:p>
          <w:p w14:paraId="766F2D47" w14:textId="352BB437" w:rsidR="00A06F4E" w:rsidRPr="00F214F6" w:rsidRDefault="00A06F4E" w:rsidP="00BA7DF9">
            <w:pPr>
              <w:rPr>
                <w:rFonts w:ascii="Arial Nova Light" w:hAnsi="Arial Nova Light" w:cstheme="majorBidi"/>
                <w:color w:val="000000" w:themeColor="text1"/>
                <w:sz w:val="24"/>
                <w:szCs w:val="24"/>
              </w:rPr>
            </w:pPr>
            <w:r w:rsidRPr="00A06F4E">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D533B0E" w:rsidR="00EB79EB"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8A459CA" w:rsidR="00CC3B33"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66038581" w:rsidR="00EB79EB"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4E3FC68C" w:rsidR="00F02664" w:rsidRPr="00F214F6" w:rsidRDefault="00EF289A"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3F5AC03" w:rsidR="00CC3B33"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EDC4089" w:rsidR="00C77DBF" w:rsidRPr="00F214F6" w:rsidRDefault="00EF289A"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0FFCBCBD" w14:textId="77777777" w:rsidR="00CC3B33" w:rsidRDefault="00D7711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7B827611" w:rsidR="008A6CF4" w:rsidRPr="00F214F6" w:rsidRDefault="008A6CF4" w:rsidP="00BA7DF9">
            <w:pPr>
              <w:rPr>
                <w:rFonts w:ascii="Arial Nova Light" w:hAnsi="Arial Nova Light" w:cstheme="majorBidi"/>
                <w:color w:val="000000" w:themeColor="text1"/>
                <w:sz w:val="24"/>
                <w:szCs w:val="24"/>
              </w:rPr>
            </w:pPr>
            <w:r w:rsidRPr="008A6CF4">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5D33FD77" w14:textId="77777777" w:rsidR="00CC3B33" w:rsidRDefault="00D7711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1C32F9D1" w:rsidR="008A6CF4" w:rsidRPr="00F214F6" w:rsidRDefault="008A6CF4" w:rsidP="00BA7DF9">
            <w:pPr>
              <w:rPr>
                <w:rFonts w:ascii="Arial Nova Light" w:hAnsi="Arial Nova Light" w:cstheme="majorBidi"/>
                <w:color w:val="000000" w:themeColor="text1"/>
                <w:sz w:val="24"/>
                <w:szCs w:val="24"/>
              </w:rPr>
            </w:pPr>
            <w:r w:rsidRPr="008A6CF4">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7FD6B302" w14:textId="77777777" w:rsidR="00CC3B33" w:rsidRDefault="00D7711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C407251" w:rsidR="008A6CF4" w:rsidRPr="00F214F6" w:rsidRDefault="008A6CF4" w:rsidP="00BA7DF9">
            <w:pPr>
              <w:rPr>
                <w:rFonts w:ascii="Arial Nova Light" w:hAnsi="Arial Nova Light" w:cstheme="majorBidi"/>
                <w:color w:val="000000" w:themeColor="text1"/>
                <w:sz w:val="24"/>
                <w:szCs w:val="24"/>
              </w:rPr>
            </w:pPr>
            <w:r w:rsidRPr="008A6CF4">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25CBAB13" w:rsidR="00A35D9A" w:rsidRPr="00F214F6" w:rsidRDefault="00D7711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6404A77" w:rsidR="00CC3B33" w:rsidRPr="00F214F6" w:rsidRDefault="00D7711A"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6C5DA1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43C6C">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4E6C17A2"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547DF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64E85033"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F6F68">
              <w:rPr>
                <w:rFonts w:ascii="Arial Nova Light" w:hAnsi="Arial Nova Light"/>
                <w:color w:val="000000" w:themeColor="text1"/>
              </w:rPr>
              <w:t>2</w:t>
            </w:r>
            <w:r>
              <w:rPr>
                <w:rFonts w:ascii="Arial Nova Light" w:hAnsi="Arial Nova Light"/>
                <w:color w:val="000000" w:themeColor="text1"/>
              </w:rPr>
              <w:t xml:space="preserve">: </w:t>
            </w:r>
            <w:r w:rsidR="00D7711A">
              <w:rPr>
                <w:rFonts w:ascii="Arial Nova Light" w:hAnsi="Arial Nova Light"/>
                <w:color w:val="000000" w:themeColor="text1"/>
              </w:rPr>
              <w:t>99</w:t>
            </w:r>
          </w:p>
          <w:p w14:paraId="23E39E68" w14:textId="69BA5DB0"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F6F68">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D7711A">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08184A7"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43C6C">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0536F03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547DF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FA4BE5A" w:rsidR="00907A59" w:rsidRPr="00F214F6" w:rsidRDefault="00D7711A"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454B11BE"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47DFC">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6F76409" w:rsidR="00907A59" w:rsidRPr="00F214F6" w:rsidRDefault="00D7711A"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097736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47DFC">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05BB85D8" w:rsidR="000F5116" w:rsidRPr="00F214F6" w:rsidRDefault="00D7711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59C1942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47DFC">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6F4C9D5" w:rsidR="000F5116" w:rsidRPr="00F214F6" w:rsidRDefault="00D7711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69E8C5E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47DFC">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234C48B" w:rsidR="000F5116" w:rsidRPr="00F214F6" w:rsidRDefault="00D7711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04AE5FA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47DFC">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1F7CBC5" w:rsidR="000F5116" w:rsidRPr="00F214F6" w:rsidRDefault="00D7711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37D8522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547DFC">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CD4B8D6" w:rsidR="000F5116" w:rsidRPr="00F214F6" w:rsidRDefault="00D7711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7330243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47DFC">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7E3E0D9" w:rsidR="000F5116" w:rsidRPr="009403CE" w:rsidRDefault="009403CE" w:rsidP="009403C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0F5116" w:rsidRPr="00F214F6" w14:paraId="3B25263F" w14:textId="77777777" w:rsidTr="00AD1A27">
        <w:tc>
          <w:tcPr>
            <w:tcW w:w="6345" w:type="dxa"/>
          </w:tcPr>
          <w:p w14:paraId="34DB3491" w14:textId="472A4CF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47DFC">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784AC77" w:rsidR="000F5116" w:rsidRPr="00F214F6" w:rsidRDefault="009403C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504EE36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47DF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52B0B0A" w:rsidR="000F5116" w:rsidRPr="00F214F6" w:rsidRDefault="009403C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66F5CA1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47DF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C9A4A6C" w:rsidR="000F5116" w:rsidRPr="009403CE" w:rsidRDefault="009403CE" w:rsidP="009403C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0F5116" w:rsidRPr="00F214F6" w14:paraId="783DBC82" w14:textId="77777777" w:rsidTr="00AD1A27">
        <w:tc>
          <w:tcPr>
            <w:tcW w:w="6345" w:type="dxa"/>
          </w:tcPr>
          <w:p w14:paraId="7CF78492" w14:textId="45DFA04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47DFC">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BFA143A" w:rsidR="000F5116" w:rsidRPr="00F214F6" w:rsidRDefault="009403C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61C00" w:rsidRPr="00F214F6" w14:paraId="710B0A2F" w14:textId="77777777" w:rsidTr="001876F1">
        <w:tc>
          <w:tcPr>
            <w:tcW w:w="6345" w:type="dxa"/>
            <w:tcBorders>
              <w:top w:val="single" w:sz="4" w:space="0" w:color="auto"/>
              <w:left w:val="single" w:sz="4" w:space="0" w:color="auto"/>
              <w:bottom w:val="single" w:sz="4" w:space="0" w:color="auto"/>
              <w:right w:val="single" w:sz="4" w:space="0" w:color="auto"/>
            </w:tcBorders>
          </w:tcPr>
          <w:p w14:paraId="4BE6D898" w14:textId="20FE7BD0" w:rsidR="00461C00" w:rsidRPr="00F214F6" w:rsidRDefault="00461C00" w:rsidP="00461C0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Pr>
          <w:p w14:paraId="0F255439" w14:textId="77777777" w:rsidR="00461C00" w:rsidRDefault="00461C00" w:rsidP="00461C0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 2</w:t>
            </w:r>
          </w:p>
          <w:p w14:paraId="7210293D" w14:textId="261CD78A" w:rsidR="00461C00" w:rsidRDefault="00461C00" w:rsidP="00461C0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461C00" w:rsidRPr="00F214F6" w14:paraId="57F13C66" w14:textId="77777777" w:rsidTr="001876F1">
        <w:tc>
          <w:tcPr>
            <w:tcW w:w="6345" w:type="dxa"/>
            <w:tcBorders>
              <w:top w:val="single" w:sz="4" w:space="0" w:color="auto"/>
              <w:left w:val="single" w:sz="4" w:space="0" w:color="auto"/>
              <w:bottom w:val="single" w:sz="4" w:space="0" w:color="auto"/>
              <w:right w:val="single" w:sz="4" w:space="0" w:color="auto"/>
            </w:tcBorders>
          </w:tcPr>
          <w:p w14:paraId="2E32886E" w14:textId="0E3A999E" w:rsidR="00461C00" w:rsidRDefault="00461C00" w:rsidP="00461C00">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Pr>
          <w:p w14:paraId="765F843B" w14:textId="77777777" w:rsidR="00461C00" w:rsidRDefault="00461C00" w:rsidP="00461C0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63A8A5E5" w14:textId="4960BADA" w:rsidR="00461C00" w:rsidRDefault="00461C00" w:rsidP="00461C0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489C6" w14:textId="77777777" w:rsidR="00C16226" w:rsidRDefault="00C16226" w:rsidP="00187203">
      <w:pPr>
        <w:spacing w:after="0" w:line="240" w:lineRule="auto"/>
      </w:pPr>
      <w:r>
        <w:separator/>
      </w:r>
    </w:p>
  </w:endnote>
  <w:endnote w:type="continuationSeparator" w:id="0">
    <w:p w14:paraId="04031806" w14:textId="77777777" w:rsidR="00C16226" w:rsidRDefault="00C16226"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AA79BC" w14:textId="77777777" w:rsidR="00C16226" w:rsidRDefault="00C16226" w:rsidP="00187203">
      <w:pPr>
        <w:spacing w:after="0" w:line="240" w:lineRule="auto"/>
      </w:pPr>
      <w:r>
        <w:separator/>
      </w:r>
    </w:p>
  </w:footnote>
  <w:footnote w:type="continuationSeparator" w:id="0">
    <w:p w14:paraId="5687B360" w14:textId="77777777" w:rsidR="00C16226" w:rsidRDefault="00C16226"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tKwFAN6/pe8tAAAA"/>
  </w:docVars>
  <w:rsids>
    <w:rsidRoot w:val="004B32DB"/>
    <w:rsid w:val="00002D65"/>
    <w:rsid w:val="00024091"/>
    <w:rsid w:val="00033F18"/>
    <w:rsid w:val="00034807"/>
    <w:rsid w:val="00043C6C"/>
    <w:rsid w:val="00044E5D"/>
    <w:rsid w:val="00050B46"/>
    <w:rsid w:val="00054A86"/>
    <w:rsid w:val="00055EF0"/>
    <w:rsid w:val="000644DE"/>
    <w:rsid w:val="00083FFE"/>
    <w:rsid w:val="0009515D"/>
    <w:rsid w:val="00097755"/>
    <w:rsid w:val="000A4EC3"/>
    <w:rsid w:val="000C67E9"/>
    <w:rsid w:val="000E65C1"/>
    <w:rsid w:val="000F5116"/>
    <w:rsid w:val="0011134F"/>
    <w:rsid w:val="001221BE"/>
    <w:rsid w:val="00141779"/>
    <w:rsid w:val="00154B87"/>
    <w:rsid w:val="00157BA3"/>
    <w:rsid w:val="0018382A"/>
    <w:rsid w:val="00184214"/>
    <w:rsid w:val="00187203"/>
    <w:rsid w:val="00196060"/>
    <w:rsid w:val="0019718E"/>
    <w:rsid w:val="001A2D1E"/>
    <w:rsid w:val="001B3245"/>
    <w:rsid w:val="001B62A1"/>
    <w:rsid w:val="001C0D45"/>
    <w:rsid w:val="001C4D47"/>
    <w:rsid w:val="001D14E0"/>
    <w:rsid w:val="001D6D26"/>
    <w:rsid w:val="002278BF"/>
    <w:rsid w:val="00250C4F"/>
    <w:rsid w:val="00255E5F"/>
    <w:rsid w:val="00274535"/>
    <w:rsid w:val="0028308F"/>
    <w:rsid w:val="0029602E"/>
    <w:rsid w:val="002A0936"/>
    <w:rsid w:val="002B7601"/>
    <w:rsid w:val="002D3EDC"/>
    <w:rsid w:val="002D6ECB"/>
    <w:rsid w:val="002E412D"/>
    <w:rsid w:val="002E75B4"/>
    <w:rsid w:val="00301AE4"/>
    <w:rsid w:val="00332ACD"/>
    <w:rsid w:val="0033791C"/>
    <w:rsid w:val="00341AC6"/>
    <w:rsid w:val="003420D0"/>
    <w:rsid w:val="00353568"/>
    <w:rsid w:val="00354D14"/>
    <w:rsid w:val="003745DE"/>
    <w:rsid w:val="003A29C8"/>
    <w:rsid w:val="003A43A4"/>
    <w:rsid w:val="003B1314"/>
    <w:rsid w:val="003B5B05"/>
    <w:rsid w:val="003D0993"/>
    <w:rsid w:val="003D2DDC"/>
    <w:rsid w:val="003D6522"/>
    <w:rsid w:val="003E1548"/>
    <w:rsid w:val="00416404"/>
    <w:rsid w:val="00417F03"/>
    <w:rsid w:val="00426926"/>
    <w:rsid w:val="00432A9E"/>
    <w:rsid w:val="00440933"/>
    <w:rsid w:val="00456554"/>
    <w:rsid w:val="00461C00"/>
    <w:rsid w:val="00463D75"/>
    <w:rsid w:val="00470DD1"/>
    <w:rsid w:val="00470DD4"/>
    <w:rsid w:val="00475605"/>
    <w:rsid w:val="004A272E"/>
    <w:rsid w:val="004A33E6"/>
    <w:rsid w:val="004A44C9"/>
    <w:rsid w:val="004B32DB"/>
    <w:rsid w:val="004B5118"/>
    <w:rsid w:val="004C51D2"/>
    <w:rsid w:val="004D1D32"/>
    <w:rsid w:val="004D1DE0"/>
    <w:rsid w:val="004D6295"/>
    <w:rsid w:val="004E3100"/>
    <w:rsid w:val="004F1CFE"/>
    <w:rsid w:val="004F4EE4"/>
    <w:rsid w:val="004F5DA4"/>
    <w:rsid w:val="00500E52"/>
    <w:rsid w:val="00505881"/>
    <w:rsid w:val="00506BC8"/>
    <w:rsid w:val="00517475"/>
    <w:rsid w:val="005263CF"/>
    <w:rsid w:val="00540327"/>
    <w:rsid w:val="0054055B"/>
    <w:rsid w:val="00541F85"/>
    <w:rsid w:val="00547DFC"/>
    <w:rsid w:val="005515E1"/>
    <w:rsid w:val="005544E2"/>
    <w:rsid w:val="00555108"/>
    <w:rsid w:val="0056426C"/>
    <w:rsid w:val="00565091"/>
    <w:rsid w:val="005A3DA7"/>
    <w:rsid w:val="005C1ABD"/>
    <w:rsid w:val="005C6A78"/>
    <w:rsid w:val="005E6686"/>
    <w:rsid w:val="0060063D"/>
    <w:rsid w:val="006069D6"/>
    <w:rsid w:val="006073C2"/>
    <w:rsid w:val="00621FE2"/>
    <w:rsid w:val="00650F5E"/>
    <w:rsid w:val="006668DD"/>
    <w:rsid w:val="006768FE"/>
    <w:rsid w:val="00676F80"/>
    <w:rsid w:val="006928B8"/>
    <w:rsid w:val="00694917"/>
    <w:rsid w:val="006A34B3"/>
    <w:rsid w:val="006B0518"/>
    <w:rsid w:val="006B3E2B"/>
    <w:rsid w:val="006B3E3F"/>
    <w:rsid w:val="006B67A6"/>
    <w:rsid w:val="006D71C4"/>
    <w:rsid w:val="006D7C30"/>
    <w:rsid w:val="006E2363"/>
    <w:rsid w:val="006F3EB0"/>
    <w:rsid w:val="006F48BE"/>
    <w:rsid w:val="007106AC"/>
    <w:rsid w:val="00713C7F"/>
    <w:rsid w:val="0071493C"/>
    <w:rsid w:val="007341A7"/>
    <w:rsid w:val="00754CFC"/>
    <w:rsid w:val="007608D1"/>
    <w:rsid w:val="007659F7"/>
    <w:rsid w:val="007700FE"/>
    <w:rsid w:val="007B467D"/>
    <w:rsid w:val="007B63C7"/>
    <w:rsid w:val="007C712E"/>
    <w:rsid w:val="007E0BE0"/>
    <w:rsid w:val="007E78B1"/>
    <w:rsid w:val="007F3561"/>
    <w:rsid w:val="00823B61"/>
    <w:rsid w:val="008248D5"/>
    <w:rsid w:val="00830569"/>
    <w:rsid w:val="00847F94"/>
    <w:rsid w:val="008513B8"/>
    <w:rsid w:val="00851EAC"/>
    <w:rsid w:val="00873BFC"/>
    <w:rsid w:val="00897696"/>
    <w:rsid w:val="008A00C1"/>
    <w:rsid w:val="008A6CF4"/>
    <w:rsid w:val="008B34D6"/>
    <w:rsid w:val="008C01BB"/>
    <w:rsid w:val="008C026E"/>
    <w:rsid w:val="008D033C"/>
    <w:rsid w:val="008D30A0"/>
    <w:rsid w:val="0090333A"/>
    <w:rsid w:val="009069BA"/>
    <w:rsid w:val="00906F86"/>
    <w:rsid w:val="00907A59"/>
    <w:rsid w:val="009111D6"/>
    <w:rsid w:val="0093054D"/>
    <w:rsid w:val="009403CE"/>
    <w:rsid w:val="00940EBE"/>
    <w:rsid w:val="0094478B"/>
    <w:rsid w:val="00947869"/>
    <w:rsid w:val="00962A8E"/>
    <w:rsid w:val="009642C0"/>
    <w:rsid w:val="0097046D"/>
    <w:rsid w:val="009837FB"/>
    <w:rsid w:val="00985ED4"/>
    <w:rsid w:val="00987526"/>
    <w:rsid w:val="009B254A"/>
    <w:rsid w:val="009B6FDB"/>
    <w:rsid w:val="009D2AAE"/>
    <w:rsid w:val="009D6682"/>
    <w:rsid w:val="009D74E0"/>
    <w:rsid w:val="00A00F86"/>
    <w:rsid w:val="00A037A7"/>
    <w:rsid w:val="00A06CDF"/>
    <w:rsid w:val="00A06F4E"/>
    <w:rsid w:val="00A162D8"/>
    <w:rsid w:val="00A35D9A"/>
    <w:rsid w:val="00A413FF"/>
    <w:rsid w:val="00A71A83"/>
    <w:rsid w:val="00A832C6"/>
    <w:rsid w:val="00AC0DD6"/>
    <w:rsid w:val="00AC307D"/>
    <w:rsid w:val="00AD1A27"/>
    <w:rsid w:val="00AE001D"/>
    <w:rsid w:val="00AE4961"/>
    <w:rsid w:val="00AF10F1"/>
    <w:rsid w:val="00B01214"/>
    <w:rsid w:val="00B03677"/>
    <w:rsid w:val="00B072EE"/>
    <w:rsid w:val="00B16C69"/>
    <w:rsid w:val="00B20AC5"/>
    <w:rsid w:val="00B2148C"/>
    <w:rsid w:val="00B3276D"/>
    <w:rsid w:val="00B33025"/>
    <w:rsid w:val="00B33A51"/>
    <w:rsid w:val="00B35C52"/>
    <w:rsid w:val="00B414DC"/>
    <w:rsid w:val="00B52E84"/>
    <w:rsid w:val="00B57863"/>
    <w:rsid w:val="00B60AB4"/>
    <w:rsid w:val="00B619C6"/>
    <w:rsid w:val="00B65A3A"/>
    <w:rsid w:val="00B918C9"/>
    <w:rsid w:val="00B96A7F"/>
    <w:rsid w:val="00BA51A8"/>
    <w:rsid w:val="00BA7AB8"/>
    <w:rsid w:val="00BA7DF9"/>
    <w:rsid w:val="00BC06F6"/>
    <w:rsid w:val="00BD58D8"/>
    <w:rsid w:val="00BE5585"/>
    <w:rsid w:val="00BE7ACA"/>
    <w:rsid w:val="00BF4554"/>
    <w:rsid w:val="00C04236"/>
    <w:rsid w:val="00C16226"/>
    <w:rsid w:val="00C278D3"/>
    <w:rsid w:val="00C40538"/>
    <w:rsid w:val="00C42256"/>
    <w:rsid w:val="00C42F84"/>
    <w:rsid w:val="00C47288"/>
    <w:rsid w:val="00C51D00"/>
    <w:rsid w:val="00C55A15"/>
    <w:rsid w:val="00C77DBF"/>
    <w:rsid w:val="00C82539"/>
    <w:rsid w:val="00C83493"/>
    <w:rsid w:val="00C96F87"/>
    <w:rsid w:val="00CA297F"/>
    <w:rsid w:val="00CC3B33"/>
    <w:rsid w:val="00CC4AFC"/>
    <w:rsid w:val="00D23830"/>
    <w:rsid w:val="00D573E4"/>
    <w:rsid w:val="00D7225E"/>
    <w:rsid w:val="00D7711A"/>
    <w:rsid w:val="00D80F5C"/>
    <w:rsid w:val="00D818A1"/>
    <w:rsid w:val="00D85AA7"/>
    <w:rsid w:val="00D87B64"/>
    <w:rsid w:val="00D92554"/>
    <w:rsid w:val="00D94151"/>
    <w:rsid w:val="00D970E4"/>
    <w:rsid w:val="00DA1D7C"/>
    <w:rsid w:val="00DB2C1F"/>
    <w:rsid w:val="00DC2AFD"/>
    <w:rsid w:val="00DC34AA"/>
    <w:rsid w:val="00DC649D"/>
    <w:rsid w:val="00DE1EBB"/>
    <w:rsid w:val="00DE3410"/>
    <w:rsid w:val="00DF32A8"/>
    <w:rsid w:val="00DF3549"/>
    <w:rsid w:val="00E16710"/>
    <w:rsid w:val="00E22D4F"/>
    <w:rsid w:val="00E30063"/>
    <w:rsid w:val="00E54A2C"/>
    <w:rsid w:val="00E720A3"/>
    <w:rsid w:val="00E72634"/>
    <w:rsid w:val="00E81AE6"/>
    <w:rsid w:val="00EB3EE4"/>
    <w:rsid w:val="00EB51D0"/>
    <w:rsid w:val="00EB5FD3"/>
    <w:rsid w:val="00EB79EB"/>
    <w:rsid w:val="00EC156F"/>
    <w:rsid w:val="00ED24BF"/>
    <w:rsid w:val="00ED565E"/>
    <w:rsid w:val="00ED596A"/>
    <w:rsid w:val="00EF289A"/>
    <w:rsid w:val="00F02664"/>
    <w:rsid w:val="00F02D07"/>
    <w:rsid w:val="00F0668A"/>
    <w:rsid w:val="00F0669C"/>
    <w:rsid w:val="00F214F6"/>
    <w:rsid w:val="00F260E7"/>
    <w:rsid w:val="00F32DC2"/>
    <w:rsid w:val="00F460E6"/>
    <w:rsid w:val="00F52BDC"/>
    <w:rsid w:val="00F52D56"/>
    <w:rsid w:val="00F5354D"/>
    <w:rsid w:val="00F60F70"/>
    <w:rsid w:val="00F80C73"/>
    <w:rsid w:val="00F83C71"/>
    <w:rsid w:val="00F85BDD"/>
    <w:rsid w:val="00F914DF"/>
    <w:rsid w:val="00FC2C57"/>
    <w:rsid w:val="00FC4F1D"/>
    <w:rsid w:val="00FC785C"/>
    <w:rsid w:val="00FD19F5"/>
    <w:rsid w:val="00FD2328"/>
    <w:rsid w:val="00FE0952"/>
    <w:rsid w:val="00FF40C5"/>
    <w:rsid w:val="00FF6F68"/>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D3B250A-CA74-451B-8E34-B225CD80D8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9</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3</cp:revision>
  <cp:lastPrinted>2019-01-14T14:22:00Z</cp:lastPrinted>
  <dcterms:created xsi:type="dcterms:W3CDTF">2019-08-21T06:46:00Z</dcterms:created>
  <dcterms:modified xsi:type="dcterms:W3CDTF">2020-05-04T15:56:00Z</dcterms:modified>
</cp:coreProperties>
</file>